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5985B" w14:textId="552168EB" w:rsidR="00835FD7" w:rsidRPr="00D26D1C" w:rsidRDefault="00835FD7" w:rsidP="004E719C">
      <w:pPr>
        <w:jc w:val="center"/>
        <w:rPr>
          <w:color w:val="222222"/>
          <w:sz w:val="28"/>
          <w:szCs w:val="28"/>
          <w:shd w:val="clear" w:color="auto" w:fill="FCFCFC"/>
        </w:rPr>
      </w:pPr>
      <w:r w:rsidRPr="00D26D1C">
        <w:rPr>
          <w:b/>
          <w:bCs/>
          <w:sz w:val="28"/>
          <w:szCs w:val="28"/>
        </w:rPr>
        <w:t>W</w:t>
      </w:r>
      <w:r w:rsidR="00DF494A">
        <w:rPr>
          <w:b/>
          <w:bCs/>
          <w:sz w:val="28"/>
          <w:szCs w:val="28"/>
        </w:rPr>
        <w:t>CU</w:t>
      </w:r>
      <w:r w:rsidRPr="00D26D1C">
        <w:rPr>
          <w:b/>
          <w:bCs/>
          <w:sz w:val="28"/>
          <w:szCs w:val="28"/>
        </w:rPr>
        <w:t xml:space="preserve"> GRADUATE SCHOOL</w:t>
      </w:r>
      <w:r w:rsidRPr="00D26D1C">
        <w:rPr>
          <w:b/>
          <w:bCs/>
          <w:sz w:val="28"/>
          <w:szCs w:val="28"/>
        </w:rPr>
        <w:br/>
      </w:r>
      <w:r w:rsidR="004E719C" w:rsidRPr="00D26D1C">
        <w:rPr>
          <w:b/>
          <w:bCs/>
          <w:sz w:val="28"/>
          <w:szCs w:val="28"/>
        </w:rPr>
        <w:t xml:space="preserve">DISSERTATION PROSPECTUS </w:t>
      </w:r>
      <w:r w:rsidRPr="00D26D1C">
        <w:rPr>
          <w:b/>
          <w:bCs/>
          <w:sz w:val="28"/>
          <w:szCs w:val="28"/>
        </w:rPr>
        <w:t>PROPOSAL</w:t>
      </w:r>
    </w:p>
    <w:p w14:paraId="4D8CC1FA" w14:textId="6611E805" w:rsidR="00835FD7" w:rsidRPr="00DF494A" w:rsidRDefault="00835FD7" w:rsidP="00835FD7">
      <w:pPr>
        <w:jc w:val="center"/>
        <w:rPr>
          <w:b/>
          <w:bCs/>
        </w:rPr>
      </w:pPr>
      <w:r w:rsidRPr="00DF494A">
        <w:rPr>
          <w:b/>
          <w:bCs/>
          <w:color w:val="222222"/>
          <w:shd w:val="clear" w:color="auto" w:fill="FCFCFC"/>
        </w:rPr>
        <w:t xml:space="preserve">Degree: </w:t>
      </w:r>
      <w:r w:rsidR="004E719C" w:rsidRPr="00DF494A">
        <w:rPr>
          <w:b/>
          <w:bCs/>
          <w:color w:val="222222"/>
          <w:shd w:val="clear" w:color="auto" w:fill="FCFCFC"/>
        </w:rPr>
        <w:t>PsyD</w:t>
      </w:r>
    </w:p>
    <w:p w14:paraId="106F457F" w14:textId="4BF384BD" w:rsidR="00D67313" w:rsidRPr="00D26D1C" w:rsidRDefault="00835FD7">
      <w:bookmarkStart w:id="0" w:name="_Hlk58848926"/>
      <w:r w:rsidRPr="00D26D1C">
        <w:t xml:space="preserve">Student’s Name: </w:t>
      </w:r>
      <w:sdt>
        <w:sdt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  <w:r w:rsidRPr="00D26D1C">
        <w:t xml:space="preserve"> </w:t>
      </w:r>
      <w:r w:rsidRPr="00D26D1C">
        <w:tab/>
      </w:r>
      <w:r w:rsidRPr="00D26D1C">
        <w:tab/>
        <w:t xml:space="preserve">Student’s 92#: </w:t>
      </w:r>
      <w:sdt>
        <w:sdt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6A3130" w:rsidRPr="00D26D1C">
            <w:rPr>
              <w:rStyle w:val="PlaceholderText"/>
            </w:rPr>
            <w:t>Click or tap here to enter text.</w:t>
          </w:r>
        </w:sdtContent>
      </w:sdt>
    </w:p>
    <w:bookmarkEnd w:id="0"/>
    <w:p w14:paraId="60A52E09" w14:textId="665B67A3" w:rsidR="00CF0EA5" w:rsidRPr="00D26D1C" w:rsidRDefault="00835FD7" w:rsidP="008646C5">
      <w:r w:rsidRPr="00D26D1C">
        <w:t xml:space="preserve">Tentative Title: </w:t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  <w:r w:rsidR="009F1100" w:rsidRPr="00D26D1C">
        <w:br/>
      </w:r>
      <w:bookmarkStart w:id="1" w:name="_Hlk58847262"/>
      <w:r w:rsidR="00CF0EA5" w:rsidRPr="00D26D1C">
        <w:t>Dis</w:t>
      </w:r>
      <w:r w:rsidR="00351878" w:rsidRPr="00D26D1C">
        <w:t>sertation</w:t>
      </w:r>
      <w:r w:rsidR="00CF0EA5" w:rsidRPr="00D26D1C">
        <w:t xml:space="preserve"> require</w:t>
      </w:r>
      <w:r w:rsidR="00B47BCF" w:rsidRPr="00D26D1C">
        <w:t>d</w:t>
      </w:r>
      <w:r w:rsidR="00CF0EA5" w:rsidRPr="00D26D1C">
        <w:t xml:space="preserve"> an IRB:</w:t>
      </w:r>
      <w:r w:rsidR="00B47BCF" w:rsidRPr="00D26D1C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351878" w:rsidRPr="00D26D1C">
            <w:rPr>
              <w:rStyle w:val="PlaceholderText"/>
            </w:rPr>
            <w:t>Choose an item.</w:t>
          </w:r>
        </w:sdtContent>
      </w:sdt>
      <w:bookmarkEnd w:id="1"/>
      <w:r w:rsidR="00FA3170" w:rsidRPr="00D26D1C">
        <w:tab/>
        <w:t xml:space="preserve">Projected 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4E719C" w:rsidRPr="00D26D1C">
            <w:rPr>
              <w:rStyle w:val="PlaceholderText"/>
            </w:rPr>
            <w:t>Click or tap here to enter text.</w:t>
          </w:r>
        </w:sdtContent>
      </w:sdt>
    </w:p>
    <w:p w14:paraId="31010BF2" w14:textId="2C715624" w:rsidR="00D30977" w:rsidRPr="00D26D1C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D26D1C">
        <w:t>Dis</w:t>
      </w:r>
      <w:r w:rsidR="0083067E" w:rsidRPr="00D26D1C">
        <w:t>sertation</w:t>
      </w:r>
      <w:r w:rsidRPr="00D26D1C">
        <w:t xml:space="preserve"> Committee Members (</w:t>
      </w:r>
      <w:r w:rsidR="008646C5">
        <w:rPr>
          <w:i/>
          <w:iCs/>
        </w:rPr>
        <w:t>wet signatures or electronic signatures are acceptable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83067E" w:rsidRPr="00D26D1C" w14:paraId="66B9A860" w14:textId="77777777" w:rsidTr="00016FC4">
        <w:trPr>
          <w:trHeight w:val="466"/>
        </w:trPr>
        <w:tc>
          <w:tcPr>
            <w:tcW w:w="3687" w:type="dxa"/>
          </w:tcPr>
          <w:p w14:paraId="3769D0BD" w14:textId="77777777" w:rsidR="0083067E" w:rsidRPr="00D26D1C" w:rsidRDefault="0083067E" w:rsidP="00EC7312">
            <w:bookmarkStart w:id="2" w:name="_Hlk58849069"/>
            <w:r w:rsidRPr="00D26D1C">
              <w:t xml:space="preserve">Chair: </w:t>
            </w:r>
            <w:sdt>
              <w:sdtPr>
                <w:id w:val="-1404061368"/>
                <w:placeholder>
                  <w:docPart w:val="21A64DAD0F564317A6C06A5BD9087DD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179A98A" w14:textId="77777777" w:rsidR="0083067E" w:rsidRPr="00D26D1C" w:rsidRDefault="0083067E" w:rsidP="00EC7312"/>
        </w:tc>
        <w:tc>
          <w:tcPr>
            <w:tcW w:w="3688" w:type="dxa"/>
          </w:tcPr>
          <w:p w14:paraId="636A0CE4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163235821"/>
                <w:placeholder>
                  <w:docPart w:val="CE2D21283DA44D46AD336A64C074786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7D671C" w14:textId="77777777" w:rsidR="0083067E" w:rsidRPr="00D26D1C" w:rsidRDefault="0083067E" w:rsidP="00EC7312"/>
        </w:tc>
        <w:tc>
          <w:tcPr>
            <w:tcW w:w="3688" w:type="dxa"/>
          </w:tcPr>
          <w:p w14:paraId="43E986AC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136727410"/>
                <w:placeholder>
                  <w:docPart w:val="6FCB0A3837AA4078A776A10322BE4E1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0E044BB" w14:textId="77777777" w:rsidR="0083067E" w:rsidRPr="00D26D1C" w:rsidRDefault="0083067E" w:rsidP="00EC7312"/>
        </w:tc>
      </w:tr>
      <w:tr w:rsidR="0083067E" w:rsidRPr="00D26D1C" w14:paraId="14064103" w14:textId="77777777" w:rsidTr="00016FC4">
        <w:trPr>
          <w:trHeight w:val="466"/>
        </w:trPr>
        <w:tc>
          <w:tcPr>
            <w:tcW w:w="11063" w:type="dxa"/>
            <w:gridSpan w:val="3"/>
          </w:tcPr>
          <w:p w14:paraId="7B7D612F" w14:textId="77777777" w:rsidR="0083067E" w:rsidRPr="00D26D1C" w:rsidRDefault="0083067E" w:rsidP="00EC7312">
            <w:r w:rsidRPr="008646C5">
              <w:rPr>
                <w:color w:val="FF0000"/>
              </w:rPr>
              <w:t>As the chair, I have verified that all committee members have Graduate Faculty Status</w:t>
            </w:r>
          </w:p>
        </w:tc>
      </w:tr>
      <w:tr w:rsidR="0083067E" w:rsidRPr="00D26D1C" w14:paraId="49FC7E02" w14:textId="77777777" w:rsidTr="00016FC4">
        <w:trPr>
          <w:trHeight w:val="466"/>
        </w:trPr>
        <w:tc>
          <w:tcPr>
            <w:tcW w:w="3687" w:type="dxa"/>
          </w:tcPr>
          <w:p w14:paraId="4EF8CA29" w14:textId="77777777" w:rsidR="0083067E" w:rsidRPr="00D26D1C" w:rsidRDefault="0083067E" w:rsidP="00EC7312">
            <w:r w:rsidRPr="00D26D1C">
              <w:t xml:space="preserve">Member 1: </w:t>
            </w:r>
            <w:sdt>
              <w:sdtPr>
                <w:id w:val="-556475595"/>
                <w:placeholder>
                  <w:docPart w:val="7D71EEF8B04448FAA71E3577468FED64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397057F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31196607"/>
                <w:placeholder>
                  <w:docPart w:val="1CC6EF169202444FB11982519B1CF871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EB8D1A" w14:textId="77777777" w:rsidR="0083067E" w:rsidRPr="00D26D1C" w:rsidRDefault="0083067E" w:rsidP="00EC7312"/>
        </w:tc>
        <w:tc>
          <w:tcPr>
            <w:tcW w:w="3688" w:type="dxa"/>
          </w:tcPr>
          <w:p w14:paraId="5890E746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1883636271"/>
                <w:placeholder>
                  <w:docPart w:val="98C29ED3ED2149C1B71EB67777448F7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A05578C" w14:textId="77777777" w:rsidR="0083067E" w:rsidRPr="00D26D1C" w:rsidRDefault="0083067E" w:rsidP="00EC7312"/>
        </w:tc>
      </w:tr>
      <w:tr w:rsidR="0083067E" w:rsidRPr="00D26D1C" w14:paraId="00B5BE3B" w14:textId="77777777" w:rsidTr="00016FC4">
        <w:trPr>
          <w:trHeight w:val="446"/>
        </w:trPr>
        <w:tc>
          <w:tcPr>
            <w:tcW w:w="3687" w:type="dxa"/>
          </w:tcPr>
          <w:p w14:paraId="767AFEFF" w14:textId="77777777" w:rsidR="0083067E" w:rsidRPr="00D26D1C" w:rsidRDefault="0083067E" w:rsidP="00EC7312">
            <w:r w:rsidRPr="00D26D1C">
              <w:t xml:space="preserve">Member 2: </w:t>
            </w:r>
            <w:sdt>
              <w:sdtPr>
                <w:id w:val="103317935"/>
                <w:placeholder>
                  <w:docPart w:val="34C69B9B4A45483B9613889654BFC7D0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7956888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46384997"/>
                <w:placeholder>
                  <w:docPart w:val="96C0AE63A7A047088FB8A4B621DC0A5C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9D818D3" w14:textId="77777777" w:rsidR="0083067E" w:rsidRPr="00D26D1C" w:rsidRDefault="0083067E" w:rsidP="00EC7312"/>
        </w:tc>
        <w:tc>
          <w:tcPr>
            <w:tcW w:w="3688" w:type="dxa"/>
          </w:tcPr>
          <w:p w14:paraId="223D3451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2147006830"/>
                <w:placeholder>
                  <w:docPart w:val="D5A3109907CA40AC9B5999FDDF87EF2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10CBCDA" w14:textId="77777777" w:rsidR="0083067E" w:rsidRPr="00D26D1C" w:rsidRDefault="0083067E" w:rsidP="00EC7312"/>
        </w:tc>
      </w:tr>
      <w:tr w:rsidR="0083067E" w:rsidRPr="00D26D1C" w14:paraId="085C4A62" w14:textId="77777777" w:rsidTr="00016FC4">
        <w:trPr>
          <w:trHeight w:val="466"/>
        </w:trPr>
        <w:tc>
          <w:tcPr>
            <w:tcW w:w="3687" w:type="dxa"/>
          </w:tcPr>
          <w:p w14:paraId="574F9867" w14:textId="77777777" w:rsidR="0083067E" w:rsidRPr="00D26D1C" w:rsidRDefault="0083067E" w:rsidP="00EC7312">
            <w:r w:rsidRPr="00D26D1C">
              <w:t xml:space="preserve">Member 3: </w:t>
            </w:r>
            <w:sdt>
              <w:sdtPr>
                <w:id w:val="-478141968"/>
                <w:placeholder>
                  <w:docPart w:val="AAE7C01A0C3F40FEACE8972FEA59444A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3967F6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2109156276"/>
                <w:placeholder>
                  <w:docPart w:val="F754AF44D20F44598BF47C7F7E06CE4B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A1C158" w14:textId="77777777" w:rsidR="0083067E" w:rsidRPr="00D26D1C" w:rsidRDefault="0083067E" w:rsidP="00EC7312"/>
        </w:tc>
        <w:tc>
          <w:tcPr>
            <w:tcW w:w="3688" w:type="dxa"/>
          </w:tcPr>
          <w:p w14:paraId="5B8338A4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924653582"/>
                <w:placeholder>
                  <w:docPart w:val="442E8C12BA454888BB9A019A6396CA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420C617" w14:textId="77777777" w:rsidR="0083067E" w:rsidRPr="00D26D1C" w:rsidRDefault="0083067E" w:rsidP="00EC7312"/>
        </w:tc>
      </w:tr>
      <w:tr w:rsidR="0083067E" w:rsidRPr="00D26D1C" w14:paraId="5999787D" w14:textId="77777777" w:rsidTr="00016FC4">
        <w:trPr>
          <w:trHeight w:val="466"/>
        </w:trPr>
        <w:tc>
          <w:tcPr>
            <w:tcW w:w="3687" w:type="dxa"/>
          </w:tcPr>
          <w:p w14:paraId="579E45E7" w14:textId="77777777" w:rsidR="0083067E" w:rsidRPr="00D26D1C" w:rsidRDefault="0083067E" w:rsidP="00EC7312">
            <w:r w:rsidRPr="00D26D1C">
              <w:t xml:space="preserve">Member 4: </w:t>
            </w:r>
            <w:sdt>
              <w:sdtPr>
                <w:id w:val="-971520660"/>
                <w:placeholder>
                  <w:docPart w:val="0EC65F038AD44DED9D1EDA95C17A079B"/>
                </w:placeholder>
                <w:showingPlcHdr/>
                <w:text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DEC8083" w14:textId="77777777" w:rsidR="0083067E" w:rsidRPr="00D26D1C" w:rsidRDefault="0083067E" w:rsidP="00EC7312">
            <w:r w:rsidRPr="00D26D1C">
              <w:t xml:space="preserve">Signature: </w:t>
            </w:r>
            <w:sdt>
              <w:sdtPr>
                <w:id w:val="-133096132"/>
                <w:placeholder>
                  <w:docPart w:val="F00ED5AE0FB142FF869EB9E68E0277FF"/>
                </w:placeholder>
                <w:showingPlcHdr/>
              </w:sdtPr>
              <w:sdtEndPr/>
              <w:sdtContent>
                <w:r w:rsidRPr="00D26D1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50B1A60" w14:textId="77777777" w:rsidR="0083067E" w:rsidRPr="00D26D1C" w:rsidRDefault="0083067E" w:rsidP="00EC7312"/>
        </w:tc>
        <w:tc>
          <w:tcPr>
            <w:tcW w:w="3688" w:type="dxa"/>
          </w:tcPr>
          <w:p w14:paraId="35FFA739" w14:textId="77777777" w:rsidR="0083067E" w:rsidRPr="00D26D1C" w:rsidRDefault="0083067E" w:rsidP="00EC7312">
            <w:r w:rsidRPr="00D26D1C">
              <w:t xml:space="preserve">Date: </w:t>
            </w:r>
            <w:sdt>
              <w:sdtPr>
                <w:id w:val="-865599763"/>
                <w:placeholder>
                  <w:docPart w:val="9DECC06AECDF4C938AB555E8C6CF81B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26D1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BBF0116" w14:textId="77777777" w:rsidR="0083067E" w:rsidRPr="00D26D1C" w:rsidRDefault="0083067E" w:rsidP="00EC7312"/>
        </w:tc>
      </w:tr>
    </w:tbl>
    <w:bookmarkEnd w:id="2"/>
    <w:p w14:paraId="69840C15" w14:textId="54CBCEBD" w:rsidR="003315FE" w:rsidRPr="00D26D1C" w:rsidRDefault="00C61940" w:rsidP="003315FE">
      <w:pPr>
        <w:spacing w:line="240" w:lineRule="auto"/>
      </w:pPr>
      <w:r w:rsidRPr="00D26D1C">
        <w:br/>
      </w:r>
      <w:r w:rsidR="003315FE" w:rsidRPr="00D26D1C">
        <w:t xml:space="preserve">I, </w:t>
      </w:r>
      <w:sdt>
        <w:sdtPr>
          <w:alias w:val="Student's Name"/>
          <w:tag w:val="Student's Name"/>
          <w:id w:val="957836350"/>
          <w:placeholder>
            <w:docPart w:val="CA766DEC28414D25B8BAF5E090A1C9F4"/>
          </w:placeholder>
          <w:showingPlcHdr/>
          <w:text/>
        </w:sdtPr>
        <w:sdtEndPr/>
        <w:sdtContent>
          <w:r w:rsidR="003315FE" w:rsidRPr="00D26D1C">
            <w:rPr>
              <w:rStyle w:val="PlaceholderText"/>
            </w:rPr>
            <w:t>Click or tap here to enter text.</w:t>
          </w:r>
        </w:sdtContent>
      </w:sdt>
      <w:r w:rsidR="003315FE" w:rsidRPr="00D26D1C">
        <w:t xml:space="preserve">, agree to the above information and hereby grant Western Carolina University a limited, non-exclusive, royalty-free license to reproduce my </w:t>
      </w:r>
      <w:r w:rsidR="0083067E" w:rsidRPr="00D26D1C">
        <w:t>Dissertation</w:t>
      </w:r>
      <w:r w:rsidR="003315FE" w:rsidRPr="00D26D1C">
        <w:t xml:space="preserve">, in whole or in part, in electronic form or paper form and make it available the general public at no charge.  Final Title due by October/February of your graduation term to </w:t>
      </w:r>
      <w:hyperlink r:id="rId4" w:history="1">
        <w:r w:rsidR="003315FE" w:rsidRPr="00D26D1C">
          <w:rPr>
            <w:rStyle w:val="Hyperlink"/>
          </w:rPr>
          <w:t>gradadmissions@wcu.edu</w:t>
        </w:r>
      </w:hyperlink>
      <w:r w:rsidR="003315FE" w:rsidRPr="00D26D1C">
        <w:t xml:space="preserve">. </w:t>
      </w:r>
    </w:p>
    <w:p w14:paraId="3492A5ED" w14:textId="09D07DCA" w:rsidR="004A08EE" w:rsidRPr="00D26D1C" w:rsidRDefault="004A08EE" w:rsidP="003315FE">
      <w:pPr>
        <w:spacing w:line="240" w:lineRule="auto"/>
      </w:pPr>
    </w:p>
    <w:p w14:paraId="104C1837" w14:textId="2C00C1BF" w:rsidR="0073151A" w:rsidRPr="00D26D1C" w:rsidRDefault="0073151A">
      <w:r w:rsidRPr="00D26D1C"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D26D1C">
            <w:rPr>
              <w:rStyle w:val="PlaceholderText"/>
            </w:rPr>
            <w:t>Click or tap here to enter text.</w:t>
          </w:r>
        </w:sdtContent>
      </w:sdt>
    </w:p>
    <w:p w14:paraId="26FE9E39" w14:textId="1302652B" w:rsidR="00BF633E" w:rsidRDefault="00BF633E"/>
    <w:sectPr w:rsidR="00BF633E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mwqAUAKymjtCwAAAA="/>
  </w:docVars>
  <w:rsids>
    <w:rsidRoot w:val="00835FD7"/>
    <w:rsid w:val="00016FC4"/>
    <w:rsid w:val="000F715D"/>
    <w:rsid w:val="000F7E79"/>
    <w:rsid w:val="0010557B"/>
    <w:rsid w:val="001367CF"/>
    <w:rsid w:val="001641AB"/>
    <w:rsid w:val="001D60A7"/>
    <w:rsid w:val="001E5DCC"/>
    <w:rsid w:val="00236CC6"/>
    <w:rsid w:val="00292C52"/>
    <w:rsid w:val="003315FE"/>
    <w:rsid w:val="00351878"/>
    <w:rsid w:val="003E4C7F"/>
    <w:rsid w:val="0043689E"/>
    <w:rsid w:val="004801FE"/>
    <w:rsid w:val="00492C3F"/>
    <w:rsid w:val="004A08EE"/>
    <w:rsid w:val="004D3E39"/>
    <w:rsid w:val="004D55B0"/>
    <w:rsid w:val="004E719C"/>
    <w:rsid w:val="0050686D"/>
    <w:rsid w:val="00524393"/>
    <w:rsid w:val="005507D9"/>
    <w:rsid w:val="006A3130"/>
    <w:rsid w:val="0073151A"/>
    <w:rsid w:val="00776609"/>
    <w:rsid w:val="007949E0"/>
    <w:rsid w:val="007B6E3B"/>
    <w:rsid w:val="0083067E"/>
    <w:rsid w:val="00835FD7"/>
    <w:rsid w:val="008646C5"/>
    <w:rsid w:val="00915C12"/>
    <w:rsid w:val="009F1100"/>
    <w:rsid w:val="00A34D5B"/>
    <w:rsid w:val="00AB5DC8"/>
    <w:rsid w:val="00AF67DA"/>
    <w:rsid w:val="00B10E16"/>
    <w:rsid w:val="00B47BCF"/>
    <w:rsid w:val="00BC12B0"/>
    <w:rsid w:val="00BF633E"/>
    <w:rsid w:val="00C1016B"/>
    <w:rsid w:val="00C61940"/>
    <w:rsid w:val="00CF0EA5"/>
    <w:rsid w:val="00CF5B15"/>
    <w:rsid w:val="00D26D1C"/>
    <w:rsid w:val="00D30977"/>
    <w:rsid w:val="00D67313"/>
    <w:rsid w:val="00D8098D"/>
    <w:rsid w:val="00D96939"/>
    <w:rsid w:val="00DD39A4"/>
    <w:rsid w:val="00DF494A"/>
    <w:rsid w:val="00E53498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5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admissions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CA766DEC28414D25B8BAF5E090A1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B183-15F7-43E4-AA6D-2C276AD8B9EC}"/>
      </w:docPartPr>
      <w:docPartBody>
        <w:p w:rsidR="00EC4FC3" w:rsidRDefault="00F4324C" w:rsidP="00F4324C">
          <w:pPr>
            <w:pStyle w:val="CA766DEC28414D25B8BAF5E090A1C9F4"/>
          </w:pPr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64DAD0F564317A6C06A5BD908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84EC6-CF7D-41E2-AF8F-B1AF62B680A8}"/>
      </w:docPartPr>
      <w:docPartBody>
        <w:p w:rsidR="00EC4FC3" w:rsidRDefault="00F4324C" w:rsidP="00F4324C">
          <w:pPr>
            <w:pStyle w:val="21A64DAD0F564317A6C06A5BD9087DD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D21283DA44D46AD336A64C0747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3181-6DC1-4413-B6CB-B0CAFE067C4A}"/>
      </w:docPartPr>
      <w:docPartBody>
        <w:p w:rsidR="00EC4FC3" w:rsidRDefault="00F4324C" w:rsidP="00F4324C">
          <w:pPr>
            <w:pStyle w:val="CE2D21283DA44D46AD336A64C074786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CB0A3837AA4078A776A10322BE4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9F491-A6BD-417C-911A-AF1809641EC3}"/>
      </w:docPartPr>
      <w:docPartBody>
        <w:p w:rsidR="00EC4FC3" w:rsidRDefault="00F4324C" w:rsidP="00F4324C">
          <w:pPr>
            <w:pStyle w:val="6FCB0A3837AA4078A776A10322BE4E1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71EEF8B04448FAA71E3577468FE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B67C9-42B6-4B57-A3F8-F0594EE236C0}"/>
      </w:docPartPr>
      <w:docPartBody>
        <w:p w:rsidR="00EC4FC3" w:rsidRDefault="00F4324C" w:rsidP="00F4324C">
          <w:pPr>
            <w:pStyle w:val="7D71EEF8B04448FAA71E3577468FED6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C6EF169202444FB11982519B1CF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6596B-9F68-477B-99AC-B22576AD588B}"/>
      </w:docPartPr>
      <w:docPartBody>
        <w:p w:rsidR="00EC4FC3" w:rsidRDefault="00F4324C" w:rsidP="00F4324C">
          <w:pPr>
            <w:pStyle w:val="1CC6EF169202444FB11982519B1CF871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29ED3ED2149C1B71EB67777448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EC1A8-BE67-4152-A0C8-F37C216BBAC9}"/>
      </w:docPartPr>
      <w:docPartBody>
        <w:p w:rsidR="00EC4FC3" w:rsidRDefault="00F4324C" w:rsidP="00F4324C">
          <w:pPr>
            <w:pStyle w:val="98C29ED3ED2149C1B71EB67777448F7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4C69B9B4A45483B9613889654BFC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9E99E-7FBE-421C-9A89-8A49DD701B2A}"/>
      </w:docPartPr>
      <w:docPartBody>
        <w:p w:rsidR="00EC4FC3" w:rsidRDefault="00F4324C" w:rsidP="00F4324C">
          <w:pPr>
            <w:pStyle w:val="34C69B9B4A45483B9613889654BFC7D0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0AE63A7A047088FB8A4B621DC0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5D0E-A4E9-4C31-9013-A3CB73B94C7F}"/>
      </w:docPartPr>
      <w:docPartBody>
        <w:p w:rsidR="00EC4FC3" w:rsidRDefault="00F4324C" w:rsidP="00F4324C">
          <w:pPr>
            <w:pStyle w:val="96C0AE63A7A047088FB8A4B621DC0A5C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A3109907CA40AC9B5999FDDF87E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8F985-B42B-495B-8D6C-BA0DB4BE7E9A}"/>
      </w:docPartPr>
      <w:docPartBody>
        <w:p w:rsidR="00EC4FC3" w:rsidRDefault="00F4324C" w:rsidP="00F4324C">
          <w:pPr>
            <w:pStyle w:val="D5A3109907CA40AC9B5999FDDF87EF27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E7C01A0C3F40FEACE8972FEA594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94078-AC68-4170-809F-9324D9FD950B}"/>
      </w:docPartPr>
      <w:docPartBody>
        <w:p w:rsidR="00EC4FC3" w:rsidRDefault="00F4324C" w:rsidP="00F4324C">
          <w:pPr>
            <w:pStyle w:val="AAE7C01A0C3F40FEACE8972FEA59444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54AF44D20F44598BF47C7F7E06C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4EE4E-933B-4DBE-9ED9-FB6146D964EE}"/>
      </w:docPartPr>
      <w:docPartBody>
        <w:p w:rsidR="00EC4FC3" w:rsidRDefault="00F4324C" w:rsidP="00F4324C">
          <w:pPr>
            <w:pStyle w:val="F754AF44D20F44598BF47C7F7E06CE4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E8C12BA454888BB9A019A6396C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20A3B-7359-44F8-BB75-1B8452754368}"/>
      </w:docPartPr>
      <w:docPartBody>
        <w:p w:rsidR="00EC4FC3" w:rsidRDefault="00F4324C" w:rsidP="00F4324C">
          <w:pPr>
            <w:pStyle w:val="442E8C12BA454888BB9A019A6396CA38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C65F038AD44DED9D1EDA95C17A0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7DB0F-6116-479C-8241-66758DED155E}"/>
      </w:docPartPr>
      <w:docPartBody>
        <w:p w:rsidR="00EC4FC3" w:rsidRDefault="00F4324C" w:rsidP="00F4324C">
          <w:pPr>
            <w:pStyle w:val="0EC65F038AD44DED9D1EDA95C17A079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ED5AE0FB142FF869EB9E68E027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406A-CC3A-48CC-AB2B-698EF57BC996}"/>
      </w:docPartPr>
      <w:docPartBody>
        <w:p w:rsidR="00EC4FC3" w:rsidRDefault="00F4324C" w:rsidP="00F4324C">
          <w:pPr>
            <w:pStyle w:val="F00ED5AE0FB142FF869EB9E68E0277FF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ECC06AECDF4C938AB555E8C6CF8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E7A8A-5891-455D-90BA-94C790DDDD57}"/>
      </w:docPartPr>
      <w:docPartBody>
        <w:p w:rsidR="00EC4FC3" w:rsidRDefault="00F4324C" w:rsidP="00F4324C">
          <w:pPr>
            <w:pStyle w:val="9DECC06AECDF4C938AB555E8C6CF81BF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020B54"/>
    <w:rsid w:val="002335F6"/>
    <w:rsid w:val="00333B74"/>
    <w:rsid w:val="00356DF0"/>
    <w:rsid w:val="0045640A"/>
    <w:rsid w:val="00486217"/>
    <w:rsid w:val="004F52FA"/>
    <w:rsid w:val="00683A09"/>
    <w:rsid w:val="008F5FFB"/>
    <w:rsid w:val="00D420E8"/>
    <w:rsid w:val="00D9441F"/>
    <w:rsid w:val="00E02F85"/>
    <w:rsid w:val="00E5495B"/>
    <w:rsid w:val="00E64AA5"/>
    <w:rsid w:val="00EC4FC3"/>
    <w:rsid w:val="00EE4E1C"/>
    <w:rsid w:val="00F4324C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324C"/>
    <w:rPr>
      <w:color w:val="808080"/>
    </w:rPr>
  </w:style>
  <w:style w:type="paragraph" w:customStyle="1" w:styleId="CA766DEC28414D25B8BAF5E090A1C9F4">
    <w:name w:val="CA766DEC28414D25B8BAF5E090A1C9F4"/>
    <w:rsid w:val="00F4324C"/>
  </w:style>
  <w:style w:type="paragraph" w:customStyle="1" w:styleId="21A64DAD0F564317A6C06A5BD9087DD4">
    <w:name w:val="21A64DAD0F564317A6C06A5BD9087DD4"/>
    <w:rsid w:val="00F4324C"/>
  </w:style>
  <w:style w:type="paragraph" w:customStyle="1" w:styleId="CE2D21283DA44D46AD336A64C074786C">
    <w:name w:val="CE2D21283DA44D46AD336A64C074786C"/>
    <w:rsid w:val="00F4324C"/>
  </w:style>
  <w:style w:type="paragraph" w:customStyle="1" w:styleId="6FCB0A3837AA4078A776A10322BE4E17">
    <w:name w:val="6FCB0A3837AA4078A776A10322BE4E17"/>
    <w:rsid w:val="00F4324C"/>
  </w:style>
  <w:style w:type="paragraph" w:customStyle="1" w:styleId="7D71EEF8B04448FAA71E3577468FED64">
    <w:name w:val="7D71EEF8B04448FAA71E3577468FED64"/>
    <w:rsid w:val="00F4324C"/>
  </w:style>
  <w:style w:type="paragraph" w:customStyle="1" w:styleId="1CC6EF169202444FB11982519B1CF871">
    <w:name w:val="1CC6EF169202444FB11982519B1CF871"/>
    <w:rsid w:val="00F4324C"/>
  </w:style>
  <w:style w:type="paragraph" w:customStyle="1" w:styleId="98C29ED3ED2149C1B71EB67777448F73">
    <w:name w:val="98C29ED3ED2149C1B71EB67777448F73"/>
    <w:rsid w:val="00F4324C"/>
  </w:style>
  <w:style w:type="paragraph" w:customStyle="1" w:styleId="34C69B9B4A45483B9613889654BFC7D0">
    <w:name w:val="34C69B9B4A45483B9613889654BFC7D0"/>
    <w:rsid w:val="00F4324C"/>
  </w:style>
  <w:style w:type="paragraph" w:customStyle="1" w:styleId="96C0AE63A7A047088FB8A4B621DC0A5C">
    <w:name w:val="96C0AE63A7A047088FB8A4B621DC0A5C"/>
    <w:rsid w:val="00F4324C"/>
  </w:style>
  <w:style w:type="paragraph" w:customStyle="1" w:styleId="D5A3109907CA40AC9B5999FDDF87EF27">
    <w:name w:val="D5A3109907CA40AC9B5999FDDF87EF27"/>
    <w:rsid w:val="00F4324C"/>
  </w:style>
  <w:style w:type="paragraph" w:customStyle="1" w:styleId="AAE7C01A0C3F40FEACE8972FEA59444A">
    <w:name w:val="AAE7C01A0C3F40FEACE8972FEA59444A"/>
    <w:rsid w:val="00F4324C"/>
  </w:style>
  <w:style w:type="paragraph" w:customStyle="1" w:styleId="F754AF44D20F44598BF47C7F7E06CE4B">
    <w:name w:val="F754AF44D20F44598BF47C7F7E06CE4B"/>
    <w:rsid w:val="00F4324C"/>
  </w:style>
  <w:style w:type="paragraph" w:customStyle="1" w:styleId="442E8C12BA454888BB9A019A6396CA38">
    <w:name w:val="442E8C12BA454888BB9A019A6396CA38"/>
    <w:rsid w:val="00F4324C"/>
  </w:style>
  <w:style w:type="paragraph" w:customStyle="1" w:styleId="0EC65F038AD44DED9D1EDA95C17A079B">
    <w:name w:val="0EC65F038AD44DED9D1EDA95C17A079B"/>
    <w:rsid w:val="00F4324C"/>
  </w:style>
  <w:style w:type="paragraph" w:customStyle="1" w:styleId="F00ED5AE0FB142FF869EB9E68E0277FF">
    <w:name w:val="F00ED5AE0FB142FF869EB9E68E0277FF"/>
    <w:rsid w:val="00F4324C"/>
  </w:style>
  <w:style w:type="paragraph" w:customStyle="1" w:styleId="9DECC06AECDF4C938AB555E8C6CF81BF">
    <w:name w:val="9DECC06AECDF4C938AB555E8C6CF81BF"/>
    <w:rsid w:val="00F432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sertation Committee Members (Please use Scanned Signature- instructions: http</vt:lpstr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oy Bowers-Campbell</cp:lastModifiedBy>
  <cp:revision>2</cp:revision>
  <dcterms:created xsi:type="dcterms:W3CDTF">2021-04-23T14:03:00Z</dcterms:created>
  <dcterms:modified xsi:type="dcterms:W3CDTF">2021-04-23T14:03:00Z</dcterms:modified>
</cp:coreProperties>
</file>